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5CE4F" w14:textId="7A1EF5DD" w:rsidR="000C7789" w:rsidRPr="00FA6683" w:rsidRDefault="009933B7" w:rsidP="000C778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 Min Li   </w:t>
      </w:r>
      <w:r w:rsidR="0093033C"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CST8390 - Lab 1</w:t>
      </w:r>
    </w:p>
    <w:p w14:paraId="01B82357" w14:textId="25CF0148" w:rsidR="00DB3C3A" w:rsidRPr="00FA6683" w:rsidRDefault="00DB3C3A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Data exploration and integration with </w:t>
      </w:r>
      <w:r w:rsidR="0093033C"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W</w:t>
      </w:r>
      <w:r w:rsidRPr="00DB3C3A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eka - Iris dataset</w:t>
      </w:r>
    </w:p>
    <w:p w14:paraId="1756FB45" w14:textId="250A7DA2" w:rsidR="008D24CE" w:rsidRDefault="008D24CE">
      <w:pPr>
        <w:rPr>
          <w:rFonts w:ascii="Times New Roman" w:hAnsi="Times New Roman" w:cs="Times New Roman"/>
        </w:rPr>
      </w:pPr>
    </w:p>
    <w:p w14:paraId="5617A48A" w14:textId="47E63694" w:rsidR="000C6037" w:rsidRDefault="000C6037" w:rsidP="00FA668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this table:</w:t>
      </w:r>
    </w:p>
    <w:p w14:paraId="5ED36DFA" w14:textId="77777777" w:rsidR="000C6037" w:rsidRPr="000C6037" w:rsidRDefault="000C6037" w:rsidP="000C6037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5141" w:type="dxa"/>
        <w:tblInd w:w="421" w:type="dxa"/>
        <w:tblLook w:val="04A0" w:firstRow="1" w:lastRow="0" w:firstColumn="1" w:lastColumn="0" w:noHBand="0" w:noVBand="1"/>
      </w:tblPr>
      <w:tblGrid>
        <w:gridCol w:w="2961"/>
        <w:gridCol w:w="2180"/>
      </w:tblGrid>
      <w:tr w:rsidR="000C6037" w:rsidRPr="000C6037" w14:paraId="66FE76C1" w14:textId="77777777" w:rsidTr="00FA6683">
        <w:tc>
          <w:tcPr>
            <w:tcW w:w="2961" w:type="dxa"/>
          </w:tcPr>
          <w:p w14:paraId="2AA21D00" w14:textId="6A95663F" w:rsidR="000C6037" w:rsidRPr="000C6037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Flower Type</w:t>
            </w:r>
          </w:p>
        </w:tc>
        <w:tc>
          <w:tcPr>
            <w:tcW w:w="2180" w:type="dxa"/>
          </w:tcPr>
          <w:p w14:paraId="283F4133" w14:textId="1D432758" w:rsidR="000C6037" w:rsidRPr="000C6037" w:rsidRDefault="000C6037" w:rsidP="000C6037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0C6037">
              <w:rPr>
                <w:rFonts w:ascii="Times New Roman" w:hAnsi="Times New Roman" w:cs="Times New Roman"/>
                <w:b/>
              </w:rPr>
              <w:t>Count</w:t>
            </w:r>
          </w:p>
        </w:tc>
      </w:tr>
      <w:tr w:rsidR="000C6037" w14:paraId="641D4A6A" w14:textId="77777777" w:rsidTr="00FA6683">
        <w:trPr>
          <w:trHeight w:val="497"/>
        </w:trPr>
        <w:tc>
          <w:tcPr>
            <w:tcW w:w="2961" w:type="dxa"/>
          </w:tcPr>
          <w:p w14:paraId="4B1EC48C" w14:textId="2C5BD05D" w:rsidR="000C6037" w:rsidRDefault="00A22257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A22257">
              <w:rPr>
                <w:rFonts w:ascii="Times New Roman" w:hAnsi="Times New Roman" w:cs="Times New Roman"/>
              </w:rPr>
              <w:t>Iris</w:t>
            </w:r>
            <w:r w:rsidR="00AB61B5">
              <w:rPr>
                <w:rFonts w:ascii="Times New Roman" w:hAnsi="Times New Roman" w:cs="Times New Roman"/>
              </w:rPr>
              <w:t>-</w:t>
            </w:r>
            <w:proofErr w:type="spellStart"/>
            <w:r w:rsidR="00AB61B5">
              <w:rPr>
                <w:rFonts w:ascii="Times New Roman" w:hAnsi="Times New Roman" w:cs="Times New Roman"/>
              </w:rPr>
              <w:t>s</w:t>
            </w:r>
            <w:r w:rsidRPr="00A22257">
              <w:rPr>
                <w:rFonts w:ascii="Times New Roman" w:hAnsi="Times New Roman" w:cs="Times New Roman"/>
              </w:rPr>
              <w:t>etosa</w:t>
            </w:r>
            <w:proofErr w:type="spellEnd"/>
          </w:p>
        </w:tc>
        <w:tc>
          <w:tcPr>
            <w:tcW w:w="2180" w:type="dxa"/>
          </w:tcPr>
          <w:p w14:paraId="7667010D" w14:textId="3E0688D2" w:rsidR="000C6037" w:rsidRDefault="00001DBA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C6037" w14:paraId="099DA034" w14:textId="77777777" w:rsidTr="00FA6683">
        <w:trPr>
          <w:trHeight w:val="432"/>
        </w:trPr>
        <w:tc>
          <w:tcPr>
            <w:tcW w:w="2961" w:type="dxa"/>
          </w:tcPr>
          <w:p w14:paraId="37AB21F6" w14:textId="299F6611" w:rsidR="000C6037" w:rsidRDefault="00C1560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C1560F">
              <w:rPr>
                <w:rFonts w:ascii="Times New Roman" w:hAnsi="Times New Roman" w:cs="Times New Roman"/>
              </w:rPr>
              <w:t>Iris</w:t>
            </w:r>
            <w:r w:rsidR="00AB61B5">
              <w:rPr>
                <w:rFonts w:ascii="Times New Roman" w:hAnsi="Times New Roman" w:cs="Times New Roman"/>
              </w:rPr>
              <w:t>-v</w:t>
            </w:r>
            <w:r w:rsidRPr="00C1560F">
              <w:rPr>
                <w:rFonts w:ascii="Times New Roman" w:hAnsi="Times New Roman" w:cs="Times New Roman"/>
              </w:rPr>
              <w:t>ersicolour</w:t>
            </w:r>
          </w:p>
        </w:tc>
        <w:tc>
          <w:tcPr>
            <w:tcW w:w="2180" w:type="dxa"/>
          </w:tcPr>
          <w:p w14:paraId="3B42B81A" w14:textId="277137FB" w:rsidR="000C6037" w:rsidRDefault="006A5920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bookmarkStart w:id="0" w:name="_GoBack"/>
        <w:bookmarkEnd w:id="0"/>
      </w:tr>
      <w:tr w:rsidR="000C6037" w14:paraId="0381B975" w14:textId="77777777" w:rsidTr="00FA6683">
        <w:trPr>
          <w:trHeight w:val="538"/>
        </w:trPr>
        <w:tc>
          <w:tcPr>
            <w:tcW w:w="2961" w:type="dxa"/>
          </w:tcPr>
          <w:p w14:paraId="4A168028" w14:textId="0969770E" w:rsidR="000C6037" w:rsidRDefault="00C1560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C1560F">
              <w:rPr>
                <w:rFonts w:ascii="Times New Roman" w:hAnsi="Times New Roman" w:cs="Times New Roman"/>
              </w:rPr>
              <w:t>Iris</w:t>
            </w:r>
            <w:r w:rsidR="00AB61B5">
              <w:rPr>
                <w:rFonts w:ascii="Times New Roman" w:hAnsi="Times New Roman" w:cs="Times New Roman"/>
              </w:rPr>
              <w:t>-v</w:t>
            </w:r>
            <w:r w:rsidRPr="00C1560F">
              <w:rPr>
                <w:rFonts w:ascii="Times New Roman" w:hAnsi="Times New Roman" w:cs="Times New Roman"/>
              </w:rPr>
              <w:t>irginica</w:t>
            </w:r>
          </w:p>
        </w:tc>
        <w:tc>
          <w:tcPr>
            <w:tcW w:w="2180" w:type="dxa"/>
          </w:tcPr>
          <w:p w14:paraId="5C3F4D34" w14:textId="53267589" w:rsidR="000C6037" w:rsidRDefault="006A5920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</w:tr>
    </w:tbl>
    <w:p w14:paraId="65C8AE4B" w14:textId="57315477" w:rsidR="000C6037" w:rsidRDefault="000C6037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A8232C6" w14:textId="77777777" w:rsidR="00F40DAE" w:rsidRDefault="00F40DAE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4874AC8" w14:textId="618E4CE9" w:rsidR="000C6037" w:rsidRDefault="000C6037" w:rsidP="000C603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this table: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33"/>
        <w:gridCol w:w="1370"/>
        <w:gridCol w:w="1275"/>
        <w:gridCol w:w="1134"/>
        <w:gridCol w:w="1276"/>
      </w:tblGrid>
      <w:tr w:rsidR="000C6037" w:rsidRPr="00FA6683" w14:paraId="70B3BE48" w14:textId="60018BE5" w:rsidTr="00FA6683">
        <w:trPr>
          <w:trHeight w:val="480"/>
        </w:trPr>
        <w:tc>
          <w:tcPr>
            <w:tcW w:w="1733" w:type="dxa"/>
          </w:tcPr>
          <w:p w14:paraId="7F2201D9" w14:textId="22BF3E4F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Attribute</w:t>
            </w:r>
          </w:p>
        </w:tc>
        <w:tc>
          <w:tcPr>
            <w:tcW w:w="1370" w:type="dxa"/>
          </w:tcPr>
          <w:p w14:paraId="56ADD200" w14:textId="1AD6061D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inimum</w:t>
            </w:r>
          </w:p>
        </w:tc>
        <w:tc>
          <w:tcPr>
            <w:tcW w:w="1275" w:type="dxa"/>
          </w:tcPr>
          <w:p w14:paraId="655E20B1" w14:textId="10596A6B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>Maximum</w:t>
            </w:r>
          </w:p>
        </w:tc>
        <w:tc>
          <w:tcPr>
            <w:tcW w:w="1134" w:type="dxa"/>
          </w:tcPr>
          <w:p w14:paraId="67190635" w14:textId="3C9431F7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r w:rsidRPr="00FA6683">
              <w:rPr>
                <w:rFonts w:ascii="Times New Roman" w:hAnsi="Times New Roman" w:cs="Times New Roman"/>
                <w:b/>
              </w:rPr>
              <w:t xml:space="preserve">Mean </w:t>
            </w:r>
          </w:p>
        </w:tc>
        <w:tc>
          <w:tcPr>
            <w:tcW w:w="1276" w:type="dxa"/>
          </w:tcPr>
          <w:p w14:paraId="46100C46" w14:textId="59C2E1A2" w:rsidR="000C6037" w:rsidRPr="00FA6683" w:rsidRDefault="000C6037" w:rsidP="000C6037">
            <w:pPr>
              <w:pStyle w:val="ListParagraph"/>
              <w:ind w:left="0"/>
              <w:rPr>
                <w:rFonts w:ascii="Times New Roman" w:hAnsi="Times New Roman" w:cs="Times New Roman"/>
                <w:b/>
              </w:rPr>
            </w:pPr>
            <w:proofErr w:type="spellStart"/>
            <w:r w:rsidRPr="00FA6683">
              <w:rPr>
                <w:rFonts w:ascii="Times New Roman" w:hAnsi="Times New Roman" w:cs="Times New Roman"/>
                <w:b/>
              </w:rPr>
              <w:t>StdDev</w:t>
            </w:r>
            <w:proofErr w:type="spellEnd"/>
          </w:p>
        </w:tc>
      </w:tr>
      <w:tr w:rsidR="000C6037" w14:paraId="016BC810" w14:textId="35A143FE" w:rsidTr="00FA6683">
        <w:trPr>
          <w:trHeight w:val="483"/>
        </w:trPr>
        <w:tc>
          <w:tcPr>
            <w:tcW w:w="1733" w:type="dxa"/>
          </w:tcPr>
          <w:p w14:paraId="3A97BCBA" w14:textId="39416091" w:rsidR="000C6037" w:rsidRDefault="007A546F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6433C">
              <w:rPr>
                <w:rFonts w:ascii="Times New Roman" w:hAnsi="Times New Roman" w:cs="Times New Roman"/>
              </w:rPr>
              <w:t>S</w:t>
            </w:r>
            <w:r w:rsidR="0066433C" w:rsidRPr="0066433C">
              <w:rPr>
                <w:rFonts w:ascii="Times New Roman" w:hAnsi="Times New Roman" w:cs="Times New Roman"/>
              </w:rPr>
              <w:t>ep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6433C" w:rsidRPr="0066433C">
              <w:rPr>
                <w:rFonts w:ascii="Times New Roman" w:hAnsi="Times New Roman" w:cs="Times New Roman"/>
              </w:rPr>
              <w:t xml:space="preserve">length </w:t>
            </w:r>
          </w:p>
        </w:tc>
        <w:tc>
          <w:tcPr>
            <w:tcW w:w="1370" w:type="dxa"/>
          </w:tcPr>
          <w:p w14:paraId="6A300D0D" w14:textId="3AD31BEB" w:rsidR="000C6037" w:rsidRDefault="00EA6210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EA6210">
              <w:rPr>
                <w:rFonts w:ascii="Times New Roman" w:hAnsi="Times New Roman" w:cs="Times New Roman"/>
              </w:rPr>
              <w:t>4.3</w:t>
            </w:r>
          </w:p>
        </w:tc>
        <w:tc>
          <w:tcPr>
            <w:tcW w:w="1275" w:type="dxa"/>
          </w:tcPr>
          <w:p w14:paraId="507191A0" w14:textId="5EE7B0E2" w:rsidR="000C6037" w:rsidRDefault="00BB607D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B607D">
              <w:rPr>
                <w:rFonts w:ascii="Times New Roman" w:hAnsi="Times New Roman" w:cs="Times New Roman"/>
              </w:rPr>
              <w:t>7.9</w:t>
            </w:r>
          </w:p>
        </w:tc>
        <w:tc>
          <w:tcPr>
            <w:tcW w:w="1134" w:type="dxa"/>
          </w:tcPr>
          <w:p w14:paraId="2FEC822A" w14:textId="68F51B83" w:rsidR="000C6037" w:rsidRDefault="00BB607D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B607D">
              <w:rPr>
                <w:rFonts w:ascii="Times New Roman" w:hAnsi="Times New Roman" w:cs="Times New Roman"/>
              </w:rPr>
              <w:t>5.84</w:t>
            </w:r>
            <w:r w:rsidR="002715A1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76" w:type="dxa"/>
          </w:tcPr>
          <w:p w14:paraId="1F4A5356" w14:textId="711D129F" w:rsidR="000C6037" w:rsidRDefault="00BB607D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B607D">
              <w:rPr>
                <w:rFonts w:ascii="Times New Roman" w:hAnsi="Times New Roman" w:cs="Times New Roman"/>
              </w:rPr>
              <w:t>0.8</w:t>
            </w:r>
            <w:r w:rsidR="007A546F">
              <w:rPr>
                <w:rFonts w:ascii="Times New Roman" w:hAnsi="Times New Roman" w:cs="Times New Roman"/>
              </w:rPr>
              <w:t>28</w:t>
            </w:r>
          </w:p>
        </w:tc>
      </w:tr>
      <w:tr w:rsidR="000C6037" w14:paraId="1D892B98" w14:textId="317511D0" w:rsidTr="00FA6683">
        <w:trPr>
          <w:trHeight w:val="575"/>
        </w:trPr>
        <w:tc>
          <w:tcPr>
            <w:tcW w:w="1733" w:type="dxa"/>
          </w:tcPr>
          <w:p w14:paraId="1EE6BBAC" w14:textId="4EB42DB5" w:rsidR="000C6037" w:rsidRDefault="0066433C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6433C">
              <w:rPr>
                <w:rFonts w:ascii="Times New Roman" w:hAnsi="Times New Roman" w:cs="Times New Roman"/>
              </w:rPr>
              <w:t xml:space="preserve">sepal width </w:t>
            </w:r>
          </w:p>
        </w:tc>
        <w:tc>
          <w:tcPr>
            <w:tcW w:w="1370" w:type="dxa"/>
          </w:tcPr>
          <w:p w14:paraId="14BA6F42" w14:textId="49FB7283" w:rsidR="000C6037" w:rsidRDefault="00F93DB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93DB8">
              <w:rPr>
                <w:rFonts w:ascii="Times New Roman" w:hAnsi="Times New Roman" w:cs="Times New Roman"/>
              </w:rPr>
              <w:t>2.0</w:t>
            </w:r>
          </w:p>
        </w:tc>
        <w:tc>
          <w:tcPr>
            <w:tcW w:w="1275" w:type="dxa"/>
          </w:tcPr>
          <w:p w14:paraId="4F4AF7AD" w14:textId="3FA8EC07" w:rsidR="000C6037" w:rsidRDefault="00F93DB8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93DB8"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1134" w:type="dxa"/>
          </w:tcPr>
          <w:p w14:paraId="0A0C8EFD" w14:textId="1E2D5D03" w:rsidR="000C6037" w:rsidRDefault="0059289E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9289E">
              <w:rPr>
                <w:rFonts w:ascii="Times New Roman" w:hAnsi="Times New Roman" w:cs="Times New Roman"/>
              </w:rPr>
              <w:t>3.05</w:t>
            </w:r>
            <w:r w:rsidR="002715A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76" w:type="dxa"/>
          </w:tcPr>
          <w:p w14:paraId="1ED647B2" w14:textId="4D560F8F" w:rsidR="000C6037" w:rsidRDefault="0059289E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9289E">
              <w:rPr>
                <w:rFonts w:ascii="Times New Roman" w:hAnsi="Times New Roman" w:cs="Times New Roman"/>
              </w:rPr>
              <w:t>0.43</w:t>
            </w:r>
            <w:r w:rsidR="002715A1">
              <w:rPr>
                <w:rFonts w:ascii="Times New Roman" w:hAnsi="Times New Roman" w:cs="Times New Roman"/>
              </w:rPr>
              <w:t>4</w:t>
            </w:r>
          </w:p>
        </w:tc>
      </w:tr>
      <w:tr w:rsidR="000C6037" w14:paraId="7D75FFAF" w14:textId="73247889" w:rsidTr="00FA6683">
        <w:trPr>
          <w:trHeight w:val="554"/>
        </w:trPr>
        <w:tc>
          <w:tcPr>
            <w:tcW w:w="1733" w:type="dxa"/>
          </w:tcPr>
          <w:p w14:paraId="325A14FA" w14:textId="339E13D5" w:rsidR="000C6037" w:rsidRDefault="0066433C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6433C">
              <w:rPr>
                <w:rFonts w:ascii="Times New Roman" w:hAnsi="Times New Roman" w:cs="Times New Roman"/>
              </w:rPr>
              <w:t>petal length in cm</w:t>
            </w:r>
          </w:p>
        </w:tc>
        <w:tc>
          <w:tcPr>
            <w:tcW w:w="1370" w:type="dxa"/>
          </w:tcPr>
          <w:p w14:paraId="44E37B7C" w14:textId="652D9F9F" w:rsidR="000C6037" w:rsidRDefault="008E1462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E1462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1275" w:type="dxa"/>
          </w:tcPr>
          <w:p w14:paraId="66051485" w14:textId="69D18288" w:rsidR="000C6037" w:rsidRDefault="00605E5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05E59">
              <w:rPr>
                <w:rFonts w:ascii="Times New Roman" w:hAnsi="Times New Roman" w:cs="Times New Roman"/>
              </w:rPr>
              <w:t>6.9</w:t>
            </w:r>
          </w:p>
        </w:tc>
        <w:tc>
          <w:tcPr>
            <w:tcW w:w="1134" w:type="dxa"/>
          </w:tcPr>
          <w:p w14:paraId="6BF10F4D" w14:textId="2A00FDFA" w:rsidR="000C6037" w:rsidRDefault="00605E5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05E59">
              <w:rPr>
                <w:rFonts w:ascii="Times New Roman" w:hAnsi="Times New Roman" w:cs="Times New Roman"/>
              </w:rPr>
              <w:t>3.7</w:t>
            </w:r>
            <w:r w:rsidR="00D037C7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276" w:type="dxa"/>
          </w:tcPr>
          <w:p w14:paraId="19E4E6C6" w14:textId="031C206A" w:rsidR="000C6037" w:rsidRDefault="00605E5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05E59">
              <w:rPr>
                <w:rFonts w:ascii="Times New Roman" w:hAnsi="Times New Roman" w:cs="Times New Roman"/>
              </w:rPr>
              <w:t>1.76</w:t>
            </w:r>
            <w:r w:rsidR="00D037C7">
              <w:rPr>
                <w:rFonts w:ascii="Times New Roman" w:hAnsi="Times New Roman" w:cs="Times New Roman"/>
              </w:rPr>
              <w:t>4</w:t>
            </w:r>
          </w:p>
        </w:tc>
      </w:tr>
      <w:tr w:rsidR="000C6037" w14:paraId="3A520FDD" w14:textId="4D95DA57" w:rsidTr="00FA6683">
        <w:trPr>
          <w:trHeight w:val="690"/>
        </w:trPr>
        <w:tc>
          <w:tcPr>
            <w:tcW w:w="1733" w:type="dxa"/>
          </w:tcPr>
          <w:p w14:paraId="2E93CC68" w14:textId="30D93A25" w:rsidR="000C6037" w:rsidRDefault="00136547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136547">
              <w:rPr>
                <w:rFonts w:ascii="Times New Roman" w:hAnsi="Times New Roman" w:cs="Times New Roman"/>
              </w:rPr>
              <w:t>petal width in cm</w:t>
            </w:r>
          </w:p>
        </w:tc>
        <w:tc>
          <w:tcPr>
            <w:tcW w:w="1370" w:type="dxa"/>
          </w:tcPr>
          <w:p w14:paraId="77158A7E" w14:textId="68215557" w:rsidR="000C6037" w:rsidRDefault="00FE3A75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E3A75">
              <w:rPr>
                <w:rFonts w:ascii="Times New Roman" w:hAnsi="Times New Roman" w:cs="Times New Roman"/>
              </w:rPr>
              <w:t>0.1</w:t>
            </w:r>
          </w:p>
        </w:tc>
        <w:tc>
          <w:tcPr>
            <w:tcW w:w="1275" w:type="dxa"/>
          </w:tcPr>
          <w:p w14:paraId="106F0660" w14:textId="0A3FDAF1" w:rsidR="000C6037" w:rsidRDefault="00FE3A75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E3A75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134" w:type="dxa"/>
          </w:tcPr>
          <w:p w14:paraId="0E545B6F" w14:textId="30E9559E" w:rsidR="000C6037" w:rsidRDefault="00FE3A75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E3A75">
              <w:rPr>
                <w:rFonts w:ascii="Times New Roman" w:hAnsi="Times New Roman" w:cs="Times New Roman"/>
              </w:rPr>
              <w:t>1.</w:t>
            </w:r>
            <w:r w:rsidR="00D037C7">
              <w:rPr>
                <w:rFonts w:ascii="Times New Roman" w:hAnsi="Times New Roman" w:cs="Times New Roman"/>
              </w:rPr>
              <w:t>199</w:t>
            </w:r>
          </w:p>
        </w:tc>
        <w:tc>
          <w:tcPr>
            <w:tcW w:w="1276" w:type="dxa"/>
          </w:tcPr>
          <w:p w14:paraId="55445A89" w14:textId="38256F92" w:rsidR="000C6037" w:rsidRDefault="006B4719" w:rsidP="000C6037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6B4719">
              <w:rPr>
                <w:rFonts w:ascii="Times New Roman" w:hAnsi="Times New Roman" w:cs="Times New Roman"/>
              </w:rPr>
              <w:t>0.76</w:t>
            </w:r>
            <w:r w:rsidR="00CA7689">
              <w:rPr>
                <w:rFonts w:ascii="Times New Roman" w:hAnsi="Times New Roman" w:cs="Times New Roman"/>
              </w:rPr>
              <w:t>3</w:t>
            </w:r>
          </w:p>
        </w:tc>
      </w:tr>
    </w:tbl>
    <w:p w14:paraId="07A9F738" w14:textId="1E7DC842" w:rsidR="0041691B" w:rsidRDefault="0041691B" w:rsidP="000C6037">
      <w:pPr>
        <w:pStyle w:val="ListParagraph"/>
        <w:rPr>
          <w:rFonts w:ascii="Times New Roman" w:hAnsi="Times New Roman" w:cs="Times New Roman"/>
        </w:rPr>
      </w:pPr>
    </w:p>
    <w:p w14:paraId="5A784632" w14:textId="4832D1B5" w:rsidR="0041691B" w:rsidRDefault="0041691B" w:rsidP="0041691B">
      <w:pPr>
        <w:pStyle w:val="ListParagraph"/>
        <w:ind w:left="0"/>
        <w:rPr>
          <w:rFonts w:ascii="Times New Roman" w:hAnsi="Times New Roman" w:cs="Times New Roman"/>
        </w:rPr>
      </w:pPr>
    </w:p>
    <w:p w14:paraId="1FF46E0F" w14:textId="37CD3335" w:rsidR="00C832F0" w:rsidRDefault="00C832F0" w:rsidP="00C832F0">
      <w:pPr>
        <w:spacing w:line="360" w:lineRule="auto"/>
      </w:pPr>
    </w:p>
    <w:p w14:paraId="2EDFC333" w14:textId="77777777" w:rsidR="00C832F0" w:rsidRPr="000C6037" w:rsidRDefault="00C832F0" w:rsidP="00C832F0">
      <w:pPr>
        <w:pStyle w:val="ListParagraph"/>
        <w:rPr>
          <w:rFonts w:ascii="Times New Roman" w:hAnsi="Times New Roman" w:cs="Times New Roman"/>
        </w:rPr>
      </w:pPr>
    </w:p>
    <w:p w14:paraId="3756A7C5" w14:textId="0982A64D" w:rsidR="000C6037" w:rsidRPr="00FA6683" w:rsidRDefault="000C6037" w:rsidP="00FA6683">
      <w:pPr>
        <w:spacing w:after="0" w:line="240" w:lineRule="auto"/>
        <w:rPr>
          <w:rFonts w:ascii="Times New Roman" w:hAnsi="Times New Roman" w:cs="Times New Roman"/>
        </w:rPr>
      </w:pPr>
    </w:p>
    <w:sectPr w:rsidR="000C6037" w:rsidRPr="00FA6683" w:rsidSect="00FA6683">
      <w:pgSz w:w="12240" w:h="15840"/>
      <w:pgMar w:top="1440" w:right="1440" w:bottom="144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F106C"/>
    <w:multiLevelType w:val="hybridMultilevel"/>
    <w:tmpl w:val="7D5226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9381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0B55C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B92B47"/>
    <w:multiLevelType w:val="hybridMultilevel"/>
    <w:tmpl w:val="40B27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rgUAMjO81ywAAAA="/>
  </w:docVars>
  <w:rsids>
    <w:rsidRoot w:val="007B5B0E"/>
    <w:rsid w:val="00001DBA"/>
    <w:rsid w:val="00035E1E"/>
    <w:rsid w:val="00054F17"/>
    <w:rsid w:val="00070A01"/>
    <w:rsid w:val="000C6037"/>
    <w:rsid w:val="000C7789"/>
    <w:rsid w:val="00136547"/>
    <w:rsid w:val="0022283F"/>
    <w:rsid w:val="002715A1"/>
    <w:rsid w:val="00287EDD"/>
    <w:rsid w:val="003161C9"/>
    <w:rsid w:val="003469D8"/>
    <w:rsid w:val="0041691B"/>
    <w:rsid w:val="0059289E"/>
    <w:rsid w:val="005E3756"/>
    <w:rsid w:val="00605E59"/>
    <w:rsid w:val="00614C4E"/>
    <w:rsid w:val="0066433C"/>
    <w:rsid w:val="006A5920"/>
    <w:rsid w:val="006B4719"/>
    <w:rsid w:val="007A546F"/>
    <w:rsid w:val="007B5B0E"/>
    <w:rsid w:val="008D24CE"/>
    <w:rsid w:val="008E1462"/>
    <w:rsid w:val="0093033C"/>
    <w:rsid w:val="009933B7"/>
    <w:rsid w:val="00A22257"/>
    <w:rsid w:val="00A566CE"/>
    <w:rsid w:val="00AB61B5"/>
    <w:rsid w:val="00B46445"/>
    <w:rsid w:val="00B51974"/>
    <w:rsid w:val="00BB607D"/>
    <w:rsid w:val="00C00AD7"/>
    <w:rsid w:val="00C1560F"/>
    <w:rsid w:val="00C651C0"/>
    <w:rsid w:val="00C832F0"/>
    <w:rsid w:val="00CA7689"/>
    <w:rsid w:val="00D037C7"/>
    <w:rsid w:val="00D927D8"/>
    <w:rsid w:val="00DB3C3A"/>
    <w:rsid w:val="00EA6210"/>
    <w:rsid w:val="00F40DAE"/>
    <w:rsid w:val="00F93DB8"/>
    <w:rsid w:val="00FA6683"/>
    <w:rsid w:val="00FE3A75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832F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2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25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9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danali201512@gmail.com</cp:lastModifiedBy>
  <cp:revision>39</cp:revision>
  <cp:lastPrinted>2019-01-07T03:53:00Z</cp:lastPrinted>
  <dcterms:created xsi:type="dcterms:W3CDTF">2018-09-03T00:27:00Z</dcterms:created>
  <dcterms:modified xsi:type="dcterms:W3CDTF">2020-01-08T14:36:00Z</dcterms:modified>
</cp:coreProperties>
</file>